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C5D14" w:rsidRDefault="00CD5C9F">
      <w:r>
        <w:t xml:space="preserve">Capstone Project 1: </w:t>
      </w:r>
      <w:r w:rsidR="00292E66">
        <w:t>The next Parkland shooting</w:t>
      </w:r>
      <w:r w:rsidR="00292E66">
        <w:tab/>
      </w:r>
    </w:p>
    <w:p w:rsidR="00292E66" w:rsidRDefault="00292E66"/>
    <w:p w:rsidR="00D278DC" w:rsidRDefault="00292E66">
      <w:r>
        <w:t xml:space="preserve">The objective of the project is to predict the next city with a high possibility of a Newtown or Parkland like shooting. </w:t>
      </w:r>
      <w:r w:rsidR="00D278DC">
        <w:t>With the recent incidents,</w:t>
      </w:r>
      <w:r w:rsidR="00770A99">
        <w:t xml:space="preserve"> rekindled debates</w:t>
      </w:r>
      <w:r w:rsidR="00D278DC">
        <w:t xml:space="preserve"> about gun violence on national television,</w:t>
      </w:r>
      <w:r w:rsidR="00770A99">
        <w:t xml:space="preserve"> </w:t>
      </w:r>
      <w:r w:rsidR="00D278DC">
        <w:t xml:space="preserve">and my own discussions with NRA members sparked my interest in the subject. Using data sets from </w:t>
      </w:r>
    </w:p>
    <w:p w:rsidR="00D278DC" w:rsidRDefault="00D278DC" w:rsidP="00D278DC">
      <w:pPr>
        <w:pStyle w:val="ListParagraph"/>
        <w:numPr>
          <w:ilvl w:val="0"/>
          <w:numId w:val="1"/>
        </w:numPr>
      </w:pPr>
      <w:hyperlink r:id="rId5" w:history="1">
        <w:r w:rsidRPr="001F13C0">
          <w:rPr>
            <w:rStyle w:val="Hyperlink"/>
          </w:rPr>
          <w:t>https://cis.upenn.edu/~ccb/publications/gvdb-d4gx.pdf</w:t>
        </w:r>
      </w:hyperlink>
    </w:p>
    <w:p w:rsidR="00D278DC" w:rsidRDefault="00D278DC" w:rsidP="00D278DC">
      <w:pPr>
        <w:pStyle w:val="ListParagraph"/>
        <w:numPr>
          <w:ilvl w:val="0"/>
          <w:numId w:val="1"/>
        </w:numPr>
      </w:pPr>
      <w:hyperlink r:id="rId6" w:history="1">
        <w:r w:rsidRPr="001F13C0">
          <w:rPr>
            <w:rStyle w:val="Hyperlink"/>
          </w:rPr>
          <w:t>https://www.statista.com/topics/1287/firearms-in-the-us/</w:t>
        </w:r>
      </w:hyperlink>
    </w:p>
    <w:p w:rsidR="00D278DC" w:rsidRDefault="00D278DC" w:rsidP="00D278DC">
      <w:pPr>
        <w:pStyle w:val="ListParagraph"/>
        <w:numPr>
          <w:ilvl w:val="0"/>
          <w:numId w:val="1"/>
        </w:numPr>
      </w:pPr>
      <w:hyperlink r:id="rId7" w:history="1">
        <w:r w:rsidRPr="001F13C0">
          <w:rPr>
            <w:rStyle w:val="Hyperlink"/>
          </w:rPr>
          <w:t>http://www.gunviolencearchive.org/reports</w:t>
        </w:r>
      </w:hyperlink>
    </w:p>
    <w:p w:rsidR="00D278DC" w:rsidRDefault="00D278DC" w:rsidP="00D278DC">
      <w:pPr>
        <w:pStyle w:val="ListParagraph"/>
        <w:numPr>
          <w:ilvl w:val="0"/>
          <w:numId w:val="1"/>
        </w:numPr>
      </w:pPr>
      <w:r>
        <w:t>FBI crime data base</w:t>
      </w:r>
    </w:p>
    <w:p w:rsidR="00CC7DD6" w:rsidRDefault="00CC7DD6" w:rsidP="00CC7DD6">
      <w:pPr>
        <w:pStyle w:val="ListParagraph"/>
        <w:numPr>
          <w:ilvl w:val="0"/>
          <w:numId w:val="1"/>
        </w:numPr>
        <w:tabs>
          <w:tab w:val="left" w:pos="5568"/>
        </w:tabs>
      </w:pPr>
      <w:hyperlink r:id="rId8" w:history="1">
        <w:r w:rsidRPr="001F13C0">
          <w:rPr>
            <w:rStyle w:val="Hyperlink"/>
          </w:rPr>
          <w:t>https://www.nami.org/learn-more/mental-health-by-the-numbers</w:t>
        </w:r>
      </w:hyperlink>
    </w:p>
    <w:p w:rsidR="00D278DC" w:rsidRDefault="00D278DC" w:rsidP="00CC7DD6">
      <w:pPr>
        <w:tabs>
          <w:tab w:val="left" w:pos="5568"/>
        </w:tabs>
      </w:pPr>
      <w:r>
        <w:t xml:space="preserve">Below are some of the questions I will explore </w:t>
      </w:r>
      <w:r w:rsidR="00CC7DD6">
        <w:tab/>
      </w:r>
    </w:p>
    <w:p w:rsidR="00D278DC" w:rsidRDefault="00D278DC" w:rsidP="00D278DC">
      <w:pPr>
        <w:pStyle w:val="ListParagraph"/>
        <w:numPr>
          <w:ilvl w:val="0"/>
          <w:numId w:val="2"/>
        </w:numPr>
      </w:pPr>
      <w:r>
        <w:t>What is the co-relation between gun sales and gun violence?</w:t>
      </w:r>
    </w:p>
    <w:p w:rsidR="00D278DC" w:rsidRDefault="009461C8" w:rsidP="00D278DC">
      <w:pPr>
        <w:pStyle w:val="ListParagraph"/>
        <w:numPr>
          <w:ilvl w:val="0"/>
          <w:numId w:val="2"/>
        </w:numPr>
      </w:pPr>
      <w:r>
        <w:t>What is the correlation between sales of long neck weapons and gun violence?</w:t>
      </w:r>
    </w:p>
    <w:p w:rsidR="009461C8" w:rsidRDefault="009461C8" w:rsidP="00D278DC">
      <w:pPr>
        <w:pStyle w:val="ListParagraph"/>
        <w:numPr>
          <w:ilvl w:val="0"/>
          <w:numId w:val="2"/>
        </w:numPr>
      </w:pPr>
      <w:r>
        <w:t xml:space="preserve">What is the correlation between gun-violence and mass shootings? </w:t>
      </w:r>
    </w:p>
    <w:p w:rsidR="009461C8" w:rsidRDefault="009461C8" w:rsidP="00D278DC">
      <w:pPr>
        <w:pStyle w:val="ListParagraph"/>
        <w:numPr>
          <w:ilvl w:val="0"/>
          <w:numId w:val="2"/>
        </w:numPr>
      </w:pPr>
      <w:r>
        <w:t>What is the correlation between overall crime rate and gun-violence?</w:t>
      </w:r>
    </w:p>
    <w:p w:rsidR="009461C8" w:rsidRDefault="009461C8" w:rsidP="00D278DC">
      <w:pPr>
        <w:pStyle w:val="ListParagraph"/>
        <w:numPr>
          <w:ilvl w:val="0"/>
          <w:numId w:val="2"/>
        </w:numPr>
      </w:pPr>
      <w:r>
        <w:t>What is the correlation between overall crime rate and mass shootings?</w:t>
      </w:r>
    </w:p>
    <w:p w:rsidR="009461C8" w:rsidRDefault="00CC7DD6" w:rsidP="00D278DC">
      <w:pPr>
        <w:pStyle w:val="ListParagraph"/>
        <w:numPr>
          <w:ilvl w:val="0"/>
          <w:numId w:val="2"/>
        </w:numPr>
      </w:pPr>
      <w:r>
        <w:t>What is the correlation between the overall mental health and overall crime rate?</w:t>
      </w:r>
    </w:p>
    <w:p w:rsidR="00CC7DD6" w:rsidRDefault="00CC7DD6" w:rsidP="00D278DC">
      <w:pPr>
        <w:pStyle w:val="ListParagraph"/>
        <w:numPr>
          <w:ilvl w:val="0"/>
          <w:numId w:val="2"/>
        </w:numPr>
      </w:pPr>
      <w:r>
        <w:t xml:space="preserve">What is the correlation between overall mental health and mass shootings? </w:t>
      </w:r>
    </w:p>
    <w:p w:rsidR="00CC7DD6" w:rsidRDefault="00CC7DD6" w:rsidP="00D278DC">
      <w:pPr>
        <w:pStyle w:val="ListParagraph"/>
        <w:numPr>
          <w:ilvl w:val="0"/>
          <w:numId w:val="2"/>
        </w:numPr>
      </w:pPr>
      <w:r>
        <w:t xml:space="preserve">What city/state has a high probability of mass shooting? </w:t>
      </w:r>
    </w:p>
    <w:p w:rsidR="00CC7DD6" w:rsidRDefault="00CC7DD6" w:rsidP="00CC7DD6"/>
    <w:p w:rsidR="00CC7DD6" w:rsidRDefault="00CC7DD6" w:rsidP="00CC7DD6">
      <w:r>
        <w:t xml:space="preserve">Capstone Project 2: </w:t>
      </w:r>
      <w:r w:rsidR="00FD32FC">
        <w:t>Impact of H1b visa on US housing market and economy</w:t>
      </w:r>
      <w:r w:rsidR="00FD7730">
        <w:t xml:space="preserve"> and vice versa</w:t>
      </w:r>
    </w:p>
    <w:p w:rsidR="00FD32FC" w:rsidRDefault="00FD32FC" w:rsidP="00CC7DD6">
      <w:r>
        <w:t xml:space="preserve">Given the fact that I am on H1b and there has been ample discussion on the pros and cons of H1b visa program, I intend to analyze the impact of H1b visas on the US housing market and economy. </w:t>
      </w:r>
    </w:p>
    <w:p w:rsidR="00FD32FC" w:rsidRDefault="00FD32FC" w:rsidP="00CC7DD6">
      <w:r>
        <w:t>The data sets are</w:t>
      </w:r>
    </w:p>
    <w:p w:rsidR="00FD32FC" w:rsidRDefault="00FD32FC" w:rsidP="00FD32FC">
      <w:pPr>
        <w:pStyle w:val="ListParagraph"/>
        <w:numPr>
          <w:ilvl w:val="0"/>
          <w:numId w:val="3"/>
        </w:numPr>
      </w:pPr>
      <w:hyperlink r:id="rId9" w:history="1">
        <w:r w:rsidRPr="001F13C0">
          <w:rPr>
            <w:rStyle w:val="Hyperlink"/>
          </w:rPr>
          <w:t>https://www.kaggle.com/nsharan/h-1b-visa/data</w:t>
        </w:r>
      </w:hyperlink>
    </w:p>
    <w:p w:rsidR="00FD32FC" w:rsidRDefault="00FD32FC" w:rsidP="00FD32FC">
      <w:pPr>
        <w:pStyle w:val="ListParagraph"/>
        <w:numPr>
          <w:ilvl w:val="0"/>
          <w:numId w:val="3"/>
        </w:numPr>
      </w:pPr>
      <w:hyperlink r:id="rId10" w:history="1">
        <w:r w:rsidRPr="001F13C0">
          <w:rPr>
            <w:rStyle w:val="Hyperlink"/>
          </w:rPr>
          <w:t>https://www.kaggle.com/zillow/zecon</w:t>
        </w:r>
      </w:hyperlink>
    </w:p>
    <w:p w:rsidR="00FD32FC" w:rsidRDefault="00FD32FC" w:rsidP="00FD32FC"/>
    <w:p w:rsidR="00FD32FC" w:rsidRDefault="00FD7730" w:rsidP="00FD7730">
      <w:r>
        <w:t>Capstone Project 3: Changing NYC Demographics impacting the restaurant business</w:t>
      </w:r>
    </w:p>
    <w:p w:rsidR="00FD7730" w:rsidRDefault="00FD7730" w:rsidP="00FD7730">
      <w:r>
        <w:t xml:space="preserve">The population and demographics of major cities is constantly changing, which in turn impacts the local businesses. I would like to analyze the changing trends in population and demographics to predict the restaurants that will </w:t>
      </w:r>
      <w:r w:rsidR="00B57E9E">
        <w:t xml:space="preserve">sustain long term or will have to give way to the new demand. </w:t>
      </w:r>
    </w:p>
    <w:p w:rsidR="00B57E9E" w:rsidRDefault="00B57E9E" w:rsidP="00FD7730">
      <w:r>
        <w:t>Data sets:</w:t>
      </w:r>
    </w:p>
    <w:p w:rsidR="00B57E9E" w:rsidRDefault="00B57E9E" w:rsidP="00B57E9E">
      <w:pPr>
        <w:pStyle w:val="ListParagraph"/>
        <w:numPr>
          <w:ilvl w:val="0"/>
          <w:numId w:val="5"/>
        </w:numPr>
      </w:pPr>
      <w:hyperlink r:id="rId11" w:history="1">
        <w:r w:rsidRPr="001F13C0">
          <w:rPr>
            <w:rStyle w:val="Hyperlink"/>
          </w:rPr>
          <w:t>https://data.cityofnewyork.us/Health/restaurant-data-set-2/f6tk-2b7a/data</w:t>
        </w:r>
      </w:hyperlink>
    </w:p>
    <w:p w:rsidR="00B57E9E" w:rsidRDefault="00B57E9E" w:rsidP="00B57E9E">
      <w:pPr>
        <w:pStyle w:val="ListParagraph"/>
        <w:numPr>
          <w:ilvl w:val="0"/>
          <w:numId w:val="5"/>
        </w:numPr>
      </w:pPr>
      <w:hyperlink r:id="rId12" w:history="1">
        <w:r w:rsidRPr="001F13C0">
          <w:rPr>
            <w:rStyle w:val="Hyperlink"/>
          </w:rPr>
          <w:t>https://data.cityofnewyork.us/City-Government/New-York-City-Population-By-Neighborhood-Tabulatio/swpk-hqdp</w:t>
        </w:r>
      </w:hyperlink>
    </w:p>
    <w:p w:rsidR="00B57E9E" w:rsidRDefault="00B57E9E" w:rsidP="00B57E9E">
      <w:pPr>
        <w:pStyle w:val="ListParagraph"/>
        <w:numPr>
          <w:ilvl w:val="0"/>
          <w:numId w:val="5"/>
        </w:numPr>
      </w:pPr>
      <w:hyperlink r:id="rId13" w:history="1">
        <w:r w:rsidRPr="001F13C0">
          <w:rPr>
            <w:rStyle w:val="Hyperlink"/>
          </w:rPr>
          <w:t>https://data.cityofnewyork.us/City-Government/Demographic-Statistics-By-Zip-Code/kku6-nxdu</w:t>
        </w:r>
      </w:hyperlink>
    </w:p>
    <w:p w:rsidR="00B57E9E" w:rsidRDefault="00B57E9E" w:rsidP="00B57E9E">
      <w:pPr>
        <w:pStyle w:val="ListParagraph"/>
        <w:numPr>
          <w:ilvl w:val="0"/>
          <w:numId w:val="5"/>
        </w:numPr>
      </w:pPr>
      <w:hyperlink r:id="rId14" w:history="1">
        <w:r w:rsidRPr="001F13C0">
          <w:rPr>
            <w:rStyle w:val="Hyperlink"/>
          </w:rPr>
          <w:t>https://data.cityofnewyork.us/City-Government/Demographic-Social-Economic-and-Housing-Profiles-b/cu9u-3r5e</w:t>
        </w:r>
      </w:hyperlink>
    </w:p>
    <w:p w:rsidR="00B57E9E" w:rsidRDefault="00B57E9E" w:rsidP="00B57E9E">
      <w:pPr>
        <w:pStyle w:val="ListParagraph"/>
      </w:pPr>
      <w:bookmarkStart w:id="0" w:name="_GoBack"/>
      <w:bookmarkEnd w:id="0"/>
    </w:p>
    <w:p w:rsidR="00FD32FC" w:rsidRDefault="00FD32FC" w:rsidP="00CC7DD6"/>
    <w:p w:rsidR="00FD32FC" w:rsidRDefault="00FD32FC" w:rsidP="00CC7DD6"/>
    <w:sectPr w:rsidR="00FD32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716BBF"/>
    <w:multiLevelType w:val="hybridMultilevel"/>
    <w:tmpl w:val="FF2A9B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D219BF"/>
    <w:multiLevelType w:val="hybridMultilevel"/>
    <w:tmpl w:val="506C9E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411C81"/>
    <w:multiLevelType w:val="hybridMultilevel"/>
    <w:tmpl w:val="6534D3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322ACD"/>
    <w:multiLevelType w:val="hybridMultilevel"/>
    <w:tmpl w:val="881E62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611B59"/>
    <w:multiLevelType w:val="hybridMultilevel"/>
    <w:tmpl w:val="B57A7F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a0NDEztDQ0MzQwMLBQ0lEKTi0uzszPAykwrAUAe2wYmSwAAAA="/>
  </w:docVars>
  <w:rsids>
    <w:rsidRoot w:val="00CD5C9F"/>
    <w:rsid w:val="001F2CEC"/>
    <w:rsid w:val="00292E66"/>
    <w:rsid w:val="00770A99"/>
    <w:rsid w:val="009461C8"/>
    <w:rsid w:val="00AE0554"/>
    <w:rsid w:val="00B57E9E"/>
    <w:rsid w:val="00CC7DD6"/>
    <w:rsid w:val="00CD5C9F"/>
    <w:rsid w:val="00D278DC"/>
    <w:rsid w:val="00FD32FC"/>
    <w:rsid w:val="00FD7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29F47B6-E570-442B-B9C6-B65E0E4D5E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78D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278D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ami.org/learn-more/mental-health-by-the-numbers" TargetMode="External"/><Relationship Id="rId13" Type="http://schemas.openxmlformats.org/officeDocument/2006/relationships/hyperlink" Target="https://data.cityofnewyork.us/City-Government/Demographic-Statistics-By-Zip-Code/kku6-nxdu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gunviolencearchive.org/reports" TargetMode="External"/><Relationship Id="rId12" Type="http://schemas.openxmlformats.org/officeDocument/2006/relationships/hyperlink" Target="https://data.cityofnewyork.us/City-Government/New-York-City-Population-By-Neighborhood-Tabulatio/swpk-hqdp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statista.com/topics/1287/firearms-in-the-us/" TargetMode="External"/><Relationship Id="rId11" Type="http://schemas.openxmlformats.org/officeDocument/2006/relationships/hyperlink" Target="https://data.cityofnewyork.us/Health/restaurant-data-set-2/f6tk-2b7a/data" TargetMode="External"/><Relationship Id="rId5" Type="http://schemas.openxmlformats.org/officeDocument/2006/relationships/hyperlink" Target="https://cis.upenn.edu/~ccb/publications/gvdb-d4gx.pdf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www.kaggle.com/zillow/zeco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kaggle.com/nsharan/h-1b-visa/data" TargetMode="External"/><Relationship Id="rId14" Type="http://schemas.openxmlformats.org/officeDocument/2006/relationships/hyperlink" Target="https://data.cityofnewyork.us/City-Government/Demographic-Social-Economic-and-Housing-Profiles-b/cu9u-3r5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7</TotalTime>
  <Pages>2</Pages>
  <Words>474</Words>
  <Characters>270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Kankaria</dc:creator>
  <cp:keywords/>
  <dc:description/>
  <cp:lastModifiedBy>Prashant Kankaria</cp:lastModifiedBy>
  <cp:revision>1</cp:revision>
  <dcterms:created xsi:type="dcterms:W3CDTF">2018-02-25T01:10:00Z</dcterms:created>
  <dcterms:modified xsi:type="dcterms:W3CDTF">2018-02-25T18:48:00Z</dcterms:modified>
</cp:coreProperties>
</file>